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40F7F1" w14:textId="530D9A20" w:rsidR="00416141" w:rsidRPr="00046411" w:rsidRDefault="005F62E8" w:rsidP="005F62E8">
      <w:pPr>
        <w:ind w:hanging="709"/>
        <w:rPr>
          <w:rFonts w:ascii="Arial" w:hAnsi="Arial" w:cs="Arial"/>
          <w:b/>
          <w:color w:val="009999"/>
          <w:sz w:val="40"/>
        </w:rPr>
      </w:pPr>
      <w:r>
        <w:rPr>
          <w:rFonts w:ascii="Arial" w:hAnsi="Arial" w:cs="Arial"/>
          <w:b/>
          <w:noProof/>
          <w:color w:val="009999"/>
          <w:sz w:val="40"/>
        </w:rPr>
        <w:drawing>
          <wp:anchor distT="0" distB="0" distL="114300" distR="114300" simplePos="0" relativeHeight="251658240" behindDoc="0" locked="0" layoutInCell="1" allowOverlap="1" wp14:anchorId="458C0A10" wp14:editId="7116E928">
            <wp:simplePos x="0" y="0"/>
            <wp:positionH relativeFrom="page">
              <wp:posOffset>9938274</wp:posOffset>
            </wp:positionH>
            <wp:positionV relativeFrom="page">
              <wp:posOffset>186055</wp:posOffset>
            </wp:positionV>
            <wp:extent cx="413468" cy="470659"/>
            <wp:effectExtent l="0" t="0" r="5715" b="5715"/>
            <wp:wrapNone/>
            <wp:docPr id="1" name="Picture 1" descr="OldhamCouncil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OldhamCouncil_RGB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8" cy="470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6411" w:rsidRPr="00046411">
        <w:rPr>
          <w:rFonts w:ascii="Arial" w:hAnsi="Arial" w:cs="Arial"/>
          <w:b/>
          <w:color w:val="009999"/>
          <w:sz w:val="40"/>
        </w:rPr>
        <w:t>Governor Support Services – User feedback</w:t>
      </w:r>
      <w:r w:rsidR="00046411" w:rsidRPr="00046411">
        <w:rPr>
          <w:rFonts w:ascii="Arial" w:hAnsi="Arial" w:cs="Arial"/>
          <w:b/>
          <w:color w:val="009999"/>
          <w:sz w:val="40"/>
        </w:rPr>
        <w:tab/>
      </w:r>
      <w:r w:rsidR="00046411" w:rsidRPr="00046411">
        <w:rPr>
          <w:rFonts w:ascii="Arial" w:hAnsi="Arial" w:cs="Arial"/>
          <w:b/>
          <w:color w:val="009999"/>
          <w:sz w:val="40"/>
        </w:rPr>
        <w:tab/>
      </w:r>
      <w:r w:rsidR="00046411" w:rsidRPr="00046411">
        <w:rPr>
          <w:rFonts w:ascii="Arial" w:hAnsi="Arial" w:cs="Arial"/>
          <w:b/>
          <w:color w:val="009999"/>
          <w:sz w:val="40"/>
        </w:rPr>
        <w:tab/>
      </w:r>
      <w:r w:rsidR="00046411" w:rsidRPr="00046411">
        <w:rPr>
          <w:rFonts w:ascii="Arial" w:hAnsi="Arial" w:cs="Arial"/>
          <w:b/>
          <w:color w:val="000000" w:themeColor="text1"/>
          <w:sz w:val="40"/>
        </w:rPr>
        <w:t>Date:</w:t>
      </w:r>
      <w:r w:rsidR="00046411" w:rsidRPr="00046411">
        <w:rPr>
          <w:rFonts w:ascii="Arial" w:hAnsi="Arial" w:cs="Arial"/>
          <w:b/>
          <w:color w:val="000000" w:themeColor="text1"/>
          <w:sz w:val="40"/>
        </w:rPr>
        <w:tab/>
      </w:r>
      <w:r w:rsidR="00046411" w:rsidRPr="00046411">
        <w:rPr>
          <w:rFonts w:ascii="Arial" w:hAnsi="Arial" w:cs="Arial"/>
          <w:b/>
          <w:color w:val="009999"/>
          <w:sz w:val="40"/>
        </w:rPr>
        <w:tab/>
      </w:r>
    </w:p>
    <w:tbl>
      <w:tblPr>
        <w:tblStyle w:val="TableGrid"/>
        <w:tblW w:w="16047" w:type="dxa"/>
        <w:tblInd w:w="-1026" w:type="dxa"/>
        <w:tblLook w:val="04A0" w:firstRow="1" w:lastRow="0" w:firstColumn="1" w:lastColumn="0" w:noHBand="0" w:noVBand="1"/>
      </w:tblPr>
      <w:tblGrid>
        <w:gridCol w:w="2556"/>
        <w:gridCol w:w="6959"/>
        <w:gridCol w:w="6532"/>
      </w:tblGrid>
      <w:tr w:rsidR="00046411" w:rsidRPr="0043336D" w14:paraId="4F59111B" w14:textId="77777777" w:rsidTr="005F62E8">
        <w:trPr>
          <w:trHeight w:val="439"/>
          <w:tblHeader/>
        </w:trPr>
        <w:tc>
          <w:tcPr>
            <w:tcW w:w="2556" w:type="dxa"/>
            <w:shd w:val="clear" w:color="auto" w:fill="D9D9D9" w:themeFill="background1" w:themeFillShade="D9"/>
            <w:vAlign w:val="center"/>
          </w:tcPr>
          <w:p w14:paraId="07F96964" w14:textId="77777777" w:rsidR="00046411" w:rsidRPr="00EF57FB" w:rsidRDefault="00046411" w:rsidP="00046411">
            <w:pPr>
              <w:rPr>
                <w:rFonts w:ascii="Arial" w:hAnsi="Arial" w:cs="Arial"/>
                <w:b/>
                <w:sz w:val="32"/>
                <w:szCs w:val="24"/>
              </w:rPr>
            </w:pPr>
            <w:r w:rsidRPr="00EF57FB">
              <w:rPr>
                <w:rFonts w:ascii="Arial" w:hAnsi="Arial" w:cs="Arial"/>
                <w:b/>
                <w:sz w:val="32"/>
                <w:szCs w:val="24"/>
              </w:rPr>
              <w:t>User Type</w:t>
            </w:r>
          </w:p>
        </w:tc>
        <w:tc>
          <w:tcPr>
            <w:tcW w:w="6959" w:type="dxa"/>
            <w:shd w:val="clear" w:color="auto" w:fill="D9D9D9" w:themeFill="background1" w:themeFillShade="D9"/>
            <w:vAlign w:val="center"/>
          </w:tcPr>
          <w:p w14:paraId="064CC406" w14:textId="23D17C53" w:rsidR="00046411" w:rsidRPr="00EF57FB" w:rsidRDefault="00046411" w:rsidP="00046411">
            <w:pPr>
              <w:rPr>
                <w:rFonts w:ascii="Arial" w:hAnsi="Arial" w:cs="Arial"/>
                <w:b/>
                <w:sz w:val="32"/>
                <w:szCs w:val="24"/>
              </w:rPr>
            </w:pPr>
            <w:r w:rsidRPr="00EF57FB">
              <w:rPr>
                <w:rFonts w:ascii="Arial" w:hAnsi="Arial" w:cs="Arial"/>
                <w:b/>
                <w:sz w:val="32"/>
                <w:szCs w:val="24"/>
              </w:rPr>
              <w:t>Would Like…</w:t>
            </w:r>
          </w:p>
        </w:tc>
        <w:tc>
          <w:tcPr>
            <w:tcW w:w="6532" w:type="dxa"/>
            <w:shd w:val="clear" w:color="auto" w:fill="D9D9D9" w:themeFill="background1" w:themeFillShade="D9"/>
            <w:vAlign w:val="center"/>
          </w:tcPr>
          <w:p w14:paraId="4A08D17A" w14:textId="77777777" w:rsidR="00046411" w:rsidRPr="00EF57FB" w:rsidRDefault="00046411" w:rsidP="00046411">
            <w:pPr>
              <w:rPr>
                <w:rFonts w:ascii="Arial" w:hAnsi="Arial" w:cs="Arial"/>
                <w:b/>
                <w:sz w:val="32"/>
                <w:szCs w:val="24"/>
              </w:rPr>
            </w:pPr>
            <w:r w:rsidRPr="00EF57FB">
              <w:rPr>
                <w:rFonts w:ascii="Arial" w:hAnsi="Arial" w:cs="Arial"/>
                <w:b/>
                <w:sz w:val="32"/>
                <w:szCs w:val="24"/>
              </w:rPr>
              <w:t>Because….</w:t>
            </w:r>
          </w:p>
        </w:tc>
      </w:tr>
      <w:tr w:rsidR="00046411" w:rsidRPr="0043336D" w14:paraId="4B31E587" w14:textId="77777777" w:rsidTr="004C0627">
        <w:trPr>
          <w:trHeight w:val="622"/>
        </w:trPr>
        <w:tc>
          <w:tcPr>
            <w:tcW w:w="2556" w:type="dxa"/>
            <w:vAlign w:val="center"/>
          </w:tcPr>
          <w:p w14:paraId="26F22635" w14:textId="77777777" w:rsidR="00046411" w:rsidRPr="0043336D" w:rsidRDefault="00046411" w:rsidP="00EF57FB">
            <w:pPr>
              <w:rPr>
                <w:rFonts w:ascii="Arial" w:hAnsi="Arial" w:cs="Arial"/>
                <w:sz w:val="24"/>
                <w:szCs w:val="24"/>
              </w:rPr>
            </w:pPr>
            <w:r w:rsidRPr="0043336D">
              <w:rPr>
                <w:rFonts w:ascii="Arial" w:hAnsi="Arial" w:cs="Arial"/>
                <w:sz w:val="24"/>
                <w:szCs w:val="24"/>
              </w:rPr>
              <w:t>School governor</w:t>
            </w:r>
          </w:p>
        </w:tc>
        <w:tc>
          <w:tcPr>
            <w:tcW w:w="6959" w:type="dxa"/>
            <w:vAlign w:val="center"/>
          </w:tcPr>
          <w:p w14:paraId="374DB4AC" w14:textId="0A91386C" w:rsidR="00046411" w:rsidRPr="0043336D" w:rsidRDefault="00046411" w:rsidP="004C0627">
            <w:pPr>
              <w:rPr>
                <w:rFonts w:ascii="Arial" w:hAnsi="Arial" w:cs="Arial"/>
                <w:sz w:val="24"/>
                <w:szCs w:val="24"/>
              </w:rPr>
            </w:pPr>
            <w:r w:rsidRPr="0043336D">
              <w:rPr>
                <w:rFonts w:ascii="Arial" w:hAnsi="Arial" w:cs="Arial"/>
                <w:sz w:val="24"/>
                <w:szCs w:val="24"/>
              </w:rPr>
              <w:t>View historical documents relating to my school</w:t>
            </w:r>
          </w:p>
        </w:tc>
        <w:tc>
          <w:tcPr>
            <w:tcW w:w="6532" w:type="dxa"/>
            <w:vAlign w:val="center"/>
          </w:tcPr>
          <w:p w14:paraId="3B190DC4" w14:textId="77777777" w:rsidR="00046411" w:rsidRPr="0043336D" w:rsidRDefault="00046411" w:rsidP="00EF57FB">
            <w:pPr>
              <w:rPr>
                <w:rFonts w:ascii="Arial" w:hAnsi="Arial" w:cs="Arial"/>
                <w:sz w:val="24"/>
                <w:szCs w:val="24"/>
              </w:rPr>
            </w:pPr>
            <w:r w:rsidRPr="0043336D">
              <w:rPr>
                <w:rFonts w:ascii="Arial" w:hAnsi="Arial" w:cs="Arial"/>
                <w:sz w:val="24"/>
                <w:szCs w:val="24"/>
              </w:rPr>
              <w:t>I can better understand the context of current meetings</w:t>
            </w:r>
          </w:p>
        </w:tc>
      </w:tr>
      <w:tr w:rsidR="00046411" w:rsidRPr="0043336D" w14:paraId="1870D80F" w14:textId="77777777" w:rsidTr="00EF57FB">
        <w:trPr>
          <w:trHeight w:val="488"/>
        </w:trPr>
        <w:tc>
          <w:tcPr>
            <w:tcW w:w="2556" w:type="dxa"/>
            <w:vAlign w:val="center"/>
          </w:tcPr>
          <w:p w14:paraId="543F5744" w14:textId="77777777" w:rsidR="00046411" w:rsidRPr="0043336D" w:rsidRDefault="00046411" w:rsidP="00EF57FB">
            <w:pPr>
              <w:rPr>
                <w:rFonts w:ascii="Arial" w:hAnsi="Arial" w:cs="Arial"/>
                <w:sz w:val="24"/>
                <w:szCs w:val="24"/>
              </w:rPr>
            </w:pPr>
            <w:r w:rsidRPr="0043336D">
              <w:rPr>
                <w:rFonts w:ascii="Arial" w:hAnsi="Arial" w:cs="Arial"/>
                <w:sz w:val="24"/>
                <w:szCs w:val="24"/>
              </w:rPr>
              <w:t>School governor</w:t>
            </w:r>
          </w:p>
        </w:tc>
        <w:tc>
          <w:tcPr>
            <w:tcW w:w="6959" w:type="dxa"/>
            <w:vAlign w:val="center"/>
          </w:tcPr>
          <w:p w14:paraId="1D03A2C6" w14:textId="6AA8B371" w:rsidR="00046411" w:rsidRPr="0043336D" w:rsidRDefault="00046411" w:rsidP="00EF57FB">
            <w:pPr>
              <w:rPr>
                <w:rFonts w:ascii="Arial" w:hAnsi="Arial" w:cs="Arial"/>
                <w:sz w:val="24"/>
                <w:szCs w:val="24"/>
              </w:rPr>
            </w:pPr>
            <w:r w:rsidRPr="0043336D">
              <w:rPr>
                <w:rFonts w:ascii="Arial" w:hAnsi="Arial" w:cs="Arial"/>
                <w:sz w:val="24"/>
                <w:szCs w:val="24"/>
              </w:rPr>
              <w:t xml:space="preserve">Check my personal details are correct and/ up to date </w:t>
            </w:r>
          </w:p>
        </w:tc>
        <w:tc>
          <w:tcPr>
            <w:tcW w:w="6532" w:type="dxa"/>
            <w:vAlign w:val="center"/>
          </w:tcPr>
          <w:p w14:paraId="2F883BF4" w14:textId="77777777" w:rsidR="00046411" w:rsidRPr="0043336D" w:rsidRDefault="00046411" w:rsidP="00EF57FB">
            <w:pPr>
              <w:rPr>
                <w:rFonts w:ascii="Arial" w:hAnsi="Arial" w:cs="Arial"/>
                <w:sz w:val="24"/>
                <w:szCs w:val="24"/>
              </w:rPr>
            </w:pPr>
            <w:r w:rsidRPr="0043336D">
              <w:rPr>
                <w:rFonts w:ascii="Arial" w:hAnsi="Arial" w:cs="Arial"/>
                <w:sz w:val="24"/>
                <w:szCs w:val="24"/>
              </w:rPr>
              <w:t>School and LA are able to contact me with ease</w:t>
            </w:r>
          </w:p>
        </w:tc>
      </w:tr>
      <w:tr w:rsidR="00046411" w:rsidRPr="0043336D" w14:paraId="72E65D1A" w14:textId="77777777" w:rsidTr="00EF57FB">
        <w:trPr>
          <w:trHeight w:val="768"/>
        </w:trPr>
        <w:tc>
          <w:tcPr>
            <w:tcW w:w="2556" w:type="dxa"/>
            <w:vAlign w:val="center"/>
          </w:tcPr>
          <w:p w14:paraId="3C1D77D0" w14:textId="77777777" w:rsidR="00046411" w:rsidRPr="0043336D" w:rsidRDefault="00046411" w:rsidP="00EF57FB">
            <w:pPr>
              <w:rPr>
                <w:rFonts w:ascii="Arial" w:hAnsi="Arial" w:cs="Arial"/>
                <w:sz w:val="24"/>
                <w:szCs w:val="24"/>
              </w:rPr>
            </w:pPr>
            <w:r w:rsidRPr="0043336D">
              <w:rPr>
                <w:rFonts w:ascii="Arial" w:hAnsi="Arial" w:cs="Arial"/>
                <w:sz w:val="24"/>
                <w:szCs w:val="24"/>
              </w:rPr>
              <w:t>Chair of governors</w:t>
            </w:r>
          </w:p>
        </w:tc>
        <w:tc>
          <w:tcPr>
            <w:tcW w:w="6959" w:type="dxa"/>
            <w:vAlign w:val="center"/>
          </w:tcPr>
          <w:p w14:paraId="518A4186" w14:textId="002E2E34" w:rsidR="00046411" w:rsidRPr="0043336D" w:rsidRDefault="004C0627" w:rsidP="00EF57F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1" locked="0" layoutInCell="1" allowOverlap="1" wp14:anchorId="417DF104" wp14:editId="1EA127C6">
                      <wp:simplePos x="0" y="0"/>
                      <wp:positionH relativeFrom="column">
                        <wp:posOffset>1066800</wp:posOffset>
                      </wp:positionH>
                      <wp:positionV relativeFrom="paragraph">
                        <wp:posOffset>-520700</wp:posOffset>
                      </wp:positionV>
                      <wp:extent cx="3144520" cy="970280"/>
                      <wp:effectExtent l="0" t="209550" r="0" b="21082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21097765">
                                <a:off x="0" y="0"/>
                                <a:ext cx="3144520" cy="9702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4EF6F94" w14:textId="54A383E1" w:rsidR="004C0627" w:rsidRPr="004C0627" w:rsidRDefault="004C0627" w:rsidP="004C0627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outline/>
                                      <w:color w:val="4BACC6" w:themeColor="accent5"/>
                                      <w:sz w:val="94"/>
                                      <w:szCs w:val="72"/>
                                      <w14:shadow w14:blurRad="38100" w14:dist="22860" w14:dir="5400000" w14:sx="100000" w14:sy="100000" w14:kx="0" w14:ky="0" w14:algn="tl">
                                        <w14:srgbClr w14:val="000000">
                                          <w14:alpha w14:val="70000"/>
                                        </w14:srgbClr>
                                      </w14:shadow>
                                      <w14:textOutline w14:w="10160" w14:cap="flat" w14:cmpd="sng" w14:algn="ctr">
                                        <w14:solidFill>
                                          <w14:schemeClr w14:val="accent5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FFFFFF"/>
                                        </w14:solidFill>
                                      </w14:textFill>
                                    </w:rPr>
                                  </w:pPr>
                                  <w:r w:rsidRPr="004C0627">
                                    <w:rPr>
                                      <w:rFonts w:ascii="Arial" w:hAnsi="Arial" w:cs="Arial"/>
                                      <w:b/>
                                      <w:outline/>
                                      <w:color w:val="4BACC6" w:themeColor="accent5"/>
                                      <w:sz w:val="94"/>
                                      <w:szCs w:val="72"/>
                                      <w14:shadow w14:blurRad="38100" w14:dist="22860" w14:dir="5400000" w14:sx="100000" w14:sy="100000" w14:kx="0" w14:ky="0" w14:algn="tl">
                                        <w14:srgbClr w14:val="000000">
                                          <w14:alpha w14:val="70000"/>
                                        </w14:srgbClr>
                                      </w14:shadow>
                                      <w14:textOutline w14:w="10160" w14:cap="flat" w14:cmpd="sng" w14:algn="ctr">
                                        <w14:solidFill>
                                          <w14:schemeClr w14:val="accent5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FFFFFF"/>
                                        </w14:solidFill>
                                      </w14:textFill>
                                    </w:rPr>
                                    <w:t>Examp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17DF10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84pt;margin-top:-41pt;width:247.6pt;height:76.4pt;rotation:-548575fd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" filled="f" stroked="f">
                      <v:fill o:detectmouseclick="t"/>
                      <v:textbox>
                        <w:txbxContent>
                          <w:p w14:paraId="54EF6F94" w14:textId="54A383E1" w:rsidR="004C0627" w:rsidRPr="004C0627" w:rsidRDefault="004C0627" w:rsidP="004C0627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outline/>
                                <w:color w:val="4BACC6" w:themeColor="accent5"/>
                                <w:sz w:val="94"/>
                                <w:szCs w:val="72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 w:rsidRPr="004C0627">
                              <w:rPr>
                                <w:rFonts w:ascii="Arial" w:hAnsi="Arial" w:cs="Arial"/>
                                <w:b/>
                                <w:outline/>
                                <w:color w:val="4BACC6" w:themeColor="accent5"/>
                                <w:sz w:val="94"/>
                                <w:szCs w:val="72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Exampl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46411" w:rsidRPr="0043336D">
              <w:rPr>
                <w:rFonts w:ascii="Arial" w:hAnsi="Arial" w:cs="Arial"/>
                <w:sz w:val="24"/>
                <w:szCs w:val="24"/>
              </w:rPr>
              <w:t>Up to date information on training records of all my school governors</w:t>
            </w:r>
          </w:p>
        </w:tc>
        <w:tc>
          <w:tcPr>
            <w:tcW w:w="6532" w:type="dxa"/>
            <w:vAlign w:val="center"/>
          </w:tcPr>
          <w:p w14:paraId="40009F26" w14:textId="77777777" w:rsidR="00046411" w:rsidRPr="0043336D" w:rsidRDefault="00046411" w:rsidP="00EF57FB">
            <w:pPr>
              <w:rPr>
                <w:rFonts w:ascii="Arial" w:hAnsi="Arial" w:cs="Arial"/>
                <w:sz w:val="24"/>
                <w:szCs w:val="24"/>
              </w:rPr>
            </w:pPr>
            <w:r w:rsidRPr="0043336D">
              <w:rPr>
                <w:rFonts w:ascii="Arial" w:hAnsi="Arial" w:cs="Arial"/>
                <w:sz w:val="24"/>
                <w:szCs w:val="24"/>
              </w:rPr>
              <w:t>Identify if I have any gaps in training/skills set in my governing body</w:t>
            </w:r>
          </w:p>
        </w:tc>
      </w:tr>
      <w:tr w:rsidR="00046411" w:rsidRPr="0043336D" w14:paraId="77D12D01" w14:textId="77777777" w:rsidTr="004C0627">
        <w:trPr>
          <w:trHeight w:val="1235"/>
        </w:trPr>
        <w:tc>
          <w:tcPr>
            <w:tcW w:w="2556" w:type="dxa"/>
            <w:vAlign w:val="center"/>
          </w:tcPr>
          <w:p w14:paraId="24A7AE83" w14:textId="77777777" w:rsidR="00046411" w:rsidRPr="0043336D" w:rsidRDefault="00046411" w:rsidP="004C062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959" w:type="dxa"/>
          </w:tcPr>
          <w:p w14:paraId="4FDEB0E7" w14:textId="77777777" w:rsidR="00046411" w:rsidRPr="0043336D" w:rsidRDefault="00046411" w:rsidP="000464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532" w:type="dxa"/>
          </w:tcPr>
          <w:p w14:paraId="2D357B8A" w14:textId="77777777" w:rsidR="00046411" w:rsidRPr="0043336D" w:rsidRDefault="00046411" w:rsidP="00046411">
            <w:pPr>
              <w:rPr>
                <w:rFonts w:ascii="Arial" w:hAnsi="Arial" w:cs="Arial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046411" w:rsidRPr="0043336D" w14:paraId="64D1F30A" w14:textId="77777777" w:rsidTr="004C0627">
        <w:trPr>
          <w:trHeight w:val="1235"/>
        </w:trPr>
        <w:tc>
          <w:tcPr>
            <w:tcW w:w="2556" w:type="dxa"/>
            <w:vAlign w:val="center"/>
          </w:tcPr>
          <w:p w14:paraId="4F96E4CC" w14:textId="77777777" w:rsidR="00046411" w:rsidRPr="0043336D" w:rsidRDefault="00046411" w:rsidP="004C062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959" w:type="dxa"/>
          </w:tcPr>
          <w:p w14:paraId="6AD4432B" w14:textId="77777777" w:rsidR="00046411" w:rsidRPr="0043336D" w:rsidRDefault="00046411" w:rsidP="000464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532" w:type="dxa"/>
          </w:tcPr>
          <w:p w14:paraId="6C21B963" w14:textId="77777777" w:rsidR="00046411" w:rsidRPr="0043336D" w:rsidRDefault="00046411" w:rsidP="0004641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46411" w:rsidRPr="0043336D" w14:paraId="7A7A9BD8" w14:textId="77777777" w:rsidTr="004C0627">
        <w:trPr>
          <w:trHeight w:val="1252"/>
        </w:trPr>
        <w:tc>
          <w:tcPr>
            <w:tcW w:w="2556" w:type="dxa"/>
            <w:vAlign w:val="center"/>
          </w:tcPr>
          <w:p w14:paraId="222B2531" w14:textId="77777777" w:rsidR="00046411" w:rsidRPr="0043336D" w:rsidRDefault="00046411" w:rsidP="004C062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959" w:type="dxa"/>
          </w:tcPr>
          <w:p w14:paraId="6C3E8F4E" w14:textId="77777777" w:rsidR="00046411" w:rsidRPr="0043336D" w:rsidRDefault="00046411" w:rsidP="000464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532" w:type="dxa"/>
          </w:tcPr>
          <w:p w14:paraId="370CA09E" w14:textId="77777777" w:rsidR="00046411" w:rsidRPr="0043336D" w:rsidRDefault="00046411" w:rsidP="0004641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46411" w:rsidRPr="0043336D" w14:paraId="229991EA" w14:textId="77777777" w:rsidTr="004C0627">
        <w:trPr>
          <w:trHeight w:val="1235"/>
        </w:trPr>
        <w:tc>
          <w:tcPr>
            <w:tcW w:w="2556" w:type="dxa"/>
            <w:vAlign w:val="center"/>
          </w:tcPr>
          <w:p w14:paraId="22ED5632" w14:textId="77777777" w:rsidR="00046411" w:rsidRPr="0043336D" w:rsidRDefault="00046411" w:rsidP="004C062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959" w:type="dxa"/>
          </w:tcPr>
          <w:p w14:paraId="06107B1C" w14:textId="77777777" w:rsidR="00046411" w:rsidRPr="0043336D" w:rsidRDefault="00046411" w:rsidP="000464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532" w:type="dxa"/>
          </w:tcPr>
          <w:p w14:paraId="414F8477" w14:textId="77777777" w:rsidR="00046411" w:rsidRPr="0043336D" w:rsidRDefault="00046411" w:rsidP="0004641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46411" w:rsidRPr="0043336D" w14:paraId="5FD76C7D" w14:textId="77777777" w:rsidTr="004C0627">
        <w:trPr>
          <w:trHeight w:val="1235"/>
        </w:trPr>
        <w:tc>
          <w:tcPr>
            <w:tcW w:w="2556" w:type="dxa"/>
            <w:vAlign w:val="center"/>
          </w:tcPr>
          <w:p w14:paraId="787F78D3" w14:textId="77777777" w:rsidR="00046411" w:rsidRPr="0043336D" w:rsidRDefault="00046411" w:rsidP="004C0627">
            <w:pPr>
              <w:rPr>
                <w:rFonts w:ascii="Arial" w:hAnsi="Arial" w:cs="Arial"/>
                <w:sz w:val="24"/>
                <w:szCs w:val="24"/>
              </w:rPr>
            </w:pPr>
          </w:p>
          <w:p w14:paraId="4D4B270B" w14:textId="77777777" w:rsidR="00046411" w:rsidRPr="0043336D" w:rsidRDefault="00046411" w:rsidP="004C0627">
            <w:pPr>
              <w:rPr>
                <w:rFonts w:ascii="Arial" w:hAnsi="Arial" w:cs="Arial"/>
                <w:sz w:val="24"/>
                <w:szCs w:val="24"/>
              </w:rPr>
            </w:pPr>
          </w:p>
          <w:p w14:paraId="5725BC84" w14:textId="77777777" w:rsidR="00046411" w:rsidRPr="0043336D" w:rsidRDefault="00046411" w:rsidP="004C0627">
            <w:pPr>
              <w:rPr>
                <w:rFonts w:ascii="Arial" w:hAnsi="Arial" w:cs="Arial"/>
                <w:sz w:val="24"/>
                <w:szCs w:val="24"/>
              </w:rPr>
            </w:pPr>
          </w:p>
          <w:p w14:paraId="5DBE06E4" w14:textId="77777777" w:rsidR="00046411" w:rsidRPr="0043336D" w:rsidRDefault="00046411" w:rsidP="004C062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959" w:type="dxa"/>
          </w:tcPr>
          <w:p w14:paraId="5E1B4B18" w14:textId="77777777" w:rsidR="00046411" w:rsidRPr="0043336D" w:rsidRDefault="00046411" w:rsidP="000464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532" w:type="dxa"/>
          </w:tcPr>
          <w:p w14:paraId="581CB1A2" w14:textId="77777777" w:rsidR="00046411" w:rsidRPr="0043336D" w:rsidRDefault="00046411" w:rsidP="0004641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30E4" w:rsidRPr="0043336D" w14:paraId="7E269728" w14:textId="77777777" w:rsidTr="004C0627">
        <w:trPr>
          <w:trHeight w:val="1235"/>
        </w:trPr>
        <w:tc>
          <w:tcPr>
            <w:tcW w:w="2556" w:type="dxa"/>
            <w:vAlign w:val="center"/>
          </w:tcPr>
          <w:p w14:paraId="308CAD06" w14:textId="77777777" w:rsidR="000130E4" w:rsidRPr="0043336D" w:rsidRDefault="000130E4" w:rsidP="004C062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959" w:type="dxa"/>
          </w:tcPr>
          <w:p w14:paraId="1FD69A25" w14:textId="77777777" w:rsidR="000130E4" w:rsidRPr="0043336D" w:rsidRDefault="000130E4" w:rsidP="000464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532" w:type="dxa"/>
          </w:tcPr>
          <w:p w14:paraId="06E4448D" w14:textId="77777777" w:rsidR="000130E4" w:rsidRPr="0043336D" w:rsidRDefault="000130E4" w:rsidP="0004641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30E4" w:rsidRPr="0043336D" w14:paraId="23009C9A" w14:textId="77777777" w:rsidTr="004C0627">
        <w:trPr>
          <w:trHeight w:val="1235"/>
        </w:trPr>
        <w:tc>
          <w:tcPr>
            <w:tcW w:w="2556" w:type="dxa"/>
            <w:vAlign w:val="center"/>
          </w:tcPr>
          <w:p w14:paraId="43FE128A" w14:textId="77777777" w:rsidR="000130E4" w:rsidRPr="0043336D" w:rsidRDefault="000130E4" w:rsidP="004C062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959" w:type="dxa"/>
          </w:tcPr>
          <w:p w14:paraId="051A1B6B" w14:textId="77777777" w:rsidR="000130E4" w:rsidRPr="0043336D" w:rsidRDefault="000130E4" w:rsidP="000464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532" w:type="dxa"/>
          </w:tcPr>
          <w:p w14:paraId="559A7ED5" w14:textId="77777777" w:rsidR="000130E4" w:rsidRPr="0043336D" w:rsidRDefault="000130E4" w:rsidP="0004641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30E4" w:rsidRPr="0043336D" w14:paraId="17A476D1" w14:textId="77777777" w:rsidTr="004C0627">
        <w:trPr>
          <w:trHeight w:val="1235"/>
        </w:trPr>
        <w:tc>
          <w:tcPr>
            <w:tcW w:w="2556" w:type="dxa"/>
            <w:vAlign w:val="center"/>
          </w:tcPr>
          <w:p w14:paraId="21F27889" w14:textId="77777777" w:rsidR="000130E4" w:rsidRPr="0043336D" w:rsidRDefault="000130E4" w:rsidP="004C062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959" w:type="dxa"/>
          </w:tcPr>
          <w:p w14:paraId="6E06E8E6" w14:textId="77777777" w:rsidR="000130E4" w:rsidRPr="0043336D" w:rsidRDefault="000130E4" w:rsidP="000464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532" w:type="dxa"/>
          </w:tcPr>
          <w:p w14:paraId="1A21A430" w14:textId="77777777" w:rsidR="000130E4" w:rsidRPr="0043336D" w:rsidRDefault="000130E4" w:rsidP="0004641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30E4" w:rsidRPr="0043336D" w14:paraId="12F178F0" w14:textId="77777777" w:rsidTr="004C0627">
        <w:trPr>
          <w:trHeight w:val="1235"/>
        </w:trPr>
        <w:tc>
          <w:tcPr>
            <w:tcW w:w="2556" w:type="dxa"/>
            <w:vAlign w:val="center"/>
          </w:tcPr>
          <w:p w14:paraId="622F3B6C" w14:textId="77777777" w:rsidR="000130E4" w:rsidRPr="0043336D" w:rsidRDefault="000130E4" w:rsidP="004C062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959" w:type="dxa"/>
          </w:tcPr>
          <w:p w14:paraId="49079A3E" w14:textId="77777777" w:rsidR="000130E4" w:rsidRPr="0043336D" w:rsidRDefault="000130E4" w:rsidP="000464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532" w:type="dxa"/>
          </w:tcPr>
          <w:p w14:paraId="43B5079A" w14:textId="77777777" w:rsidR="000130E4" w:rsidRPr="0043336D" w:rsidRDefault="000130E4" w:rsidP="0004641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30E4" w:rsidRPr="0043336D" w14:paraId="0CBD7F90" w14:textId="77777777" w:rsidTr="004C0627">
        <w:trPr>
          <w:trHeight w:val="1235"/>
        </w:trPr>
        <w:tc>
          <w:tcPr>
            <w:tcW w:w="2556" w:type="dxa"/>
            <w:vAlign w:val="center"/>
          </w:tcPr>
          <w:p w14:paraId="76E6BD6B" w14:textId="77777777" w:rsidR="000130E4" w:rsidRPr="0043336D" w:rsidRDefault="000130E4" w:rsidP="004C062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959" w:type="dxa"/>
          </w:tcPr>
          <w:p w14:paraId="0CFDB18D" w14:textId="77777777" w:rsidR="000130E4" w:rsidRPr="0043336D" w:rsidRDefault="000130E4" w:rsidP="000464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532" w:type="dxa"/>
          </w:tcPr>
          <w:p w14:paraId="7B91357A" w14:textId="77777777" w:rsidR="000130E4" w:rsidRPr="0043336D" w:rsidRDefault="000130E4" w:rsidP="0004641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30E4" w:rsidRPr="0043336D" w14:paraId="3F796474" w14:textId="77777777" w:rsidTr="004C0627">
        <w:trPr>
          <w:trHeight w:val="1235"/>
        </w:trPr>
        <w:tc>
          <w:tcPr>
            <w:tcW w:w="2556" w:type="dxa"/>
            <w:vAlign w:val="center"/>
          </w:tcPr>
          <w:p w14:paraId="6E6BF95D" w14:textId="77777777" w:rsidR="000130E4" w:rsidRPr="0043336D" w:rsidRDefault="000130E4" w:rsidP="004C062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959" w:type="dxa"/>
          </w:tcPr>
          <w:p w14:paraId="3F4A67AF" w14:textId="77777777" w:rsidR="000130E4" w:rsidRPr="0043336D" w:rsidRDefault="000130E4" w:rsidP="000464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532" w:type="dxa"/>
          </w:tcPr>
          <w:p w14:paraId="24788B01" w14:textId="77777777" w:rsidR="000130E4" w:rsidRPr="0043336D" w:rsidRDefault="000130E4" w:rsidP="0004641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30E4" w:rsidRPr="0043336D" w14:paraId="7A9362E7" w14:textId="77777777" w:rsidTr="004C0627">
        <w:trPr>
          <w:trHeight w:val="1235"/>
        </w:trPr>
        <w:tc>
          <w:tcPr>
            <w:tcW w:w="2556" w:type="dxa"/>
            <w:vAlign w:val="center"/>
          </w:tcPr>
          <w:p w14:paraId="2B4870BD" w14:textId="77777777" w:rsidR="000130E4" w:rsidRPr="0043336D" w:rsidRDefault="000130E4" w:rsidP="004C062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959" w:type="dxa"/>
          </w:tcPr>
          <w:p w14:paraId="1519DB74" w14:textId="77777777" w:rsidR="000130E4" w:rsidRPr="0043336D" w:rsidRDefault="000130E4" w:rsidP="000464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532" w:type="dxa"/>
          </w:tcPr>
          <w:p w14:paraId="1C04ADFC" w14:textId="77777777" w:rsidR="000130E4" w:rsidRPr="0043336D" w:rsidRDefault="000130E4" w:rsidP="0004641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30E4" w:rsidRPr="0043336D" w14:paraId="0211A4BE" w14:textId="77777777" w:rsidTr="004C0627">
        <w:trPr>
          <w:trHeight w:val="1235"/>
        </w:trPr>
        <w:tc>
          <w:tcPr>
            <w:tcW w:w="2556" w:type="dxa"/>
            <w:vAlign w:val="center"/>
          </w:tcPr>
          <w:p w14:paraId="453722EE" w14:textId="77777777" w:rsidR="000130E4" w:rsidRPr="0043336D" w:rsidRDefault="000130E4" w:rsidP="004C062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959" w:type="dxa"/>
          </w:tcPr>
          <w:p w14:paraId="6F43E7AA" w14:textId="77777777" w:rsidR="000130E4" w:rsidRPr="0043336D" w:rsidRDefault="000130E4" w:rsidP="000464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532" w:type="dxa"/>
          </w:tcPr>
          <w:p w14:paraId="1B1B517B" w14:textId="77777777" w:rsidR="000130E4" w:rsidRPr="0043336D" w:rsidRDefault="000130E4" w:rsidP="0004641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30E4" w:rsidRPr="0043336D" w14:paraId="6FDF4C73" w14:textId="77777777" w:rsidTr="004C0627">
        <w:trPr>
          <w:trHeight w:val="1235"/>
        </w:trPr>
        <w:tc>
          <w:tcPr>
            <w:tcW w:w="2556" w:type="dxa"/>
            <w:vAlign w:val="center"/>
          </w:tcPr>
          <w:p w14:paraId="4432B617" w14:textId="77777777" w:rsidR="000130E4" w:rsidRPr="0043336D" w:rsidRDefault="000130E4" w:rsidP="004C062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959" w:type="dxa"/>
          </w:tcPr>
          <w:p w14:paraId="688077AE" w14:textId="77777777" w:rsidR="000130E4" w:rsidRPr="0043336D" w:rsidRDefault="000130E4" w:rsidP="0004641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532" w:type="dxa"/>
          </w:tcPr>
          <w:p w14:paraId="237C3A8F" w14:textId="77777777" w:rsidR="000130E4" w:rsidRPr="0043336D" w:rsidRDefault="000130E4" w:rsidP="0004641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88601A2" w14:textId="77777777" w:rsidR="00046411" w:rsidRDefault="00046411"/>
    <w:sectPr w:rsidR="00046411" w:rsidSect="00046411">
      <w:pgSz w:w="16838" w:h="11906" w:orient="landscape"/>
      <w:pgMar w:top="426" w:right="1440" w:bottom="28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2tTS1NDAwMDEyszRR0lEKTi0uzszPAykwrgUAZlA3YCwAAAA="/>
  </w:docVars>
  <w:rsids>
    <w:rsidRoot w:val="00914B56"/>
    <w:rsid w:val="000130E4"/>
    <w:rsid w:val="00046411"/>
    <w:rsid w:val="00416141"/>
    <w:rsid w:val="0043336D"/>
    <w:rsid w:val="004C0627"/>
    <w:rsid w:val="005F62E8"/>
    <w:rsid w:val="00914B56"/>
    <w:rsid w:val="00D512D6"/>
    <w:rsid w:val="00EF5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6EE2C"/>
  <w15:docId w15:val="{7644245F-8E13-4B65-B90E-120EDE3DF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14B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y</Company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aira Zaman</dc:creator>
  <cp:keywords/>
  <dc:description/>
  <cp:lastModifiedBy>Abdul Salam</cp:lastModifiedBy>
  <cp:revision>5</cp:revision>
  <cp:lastPrinted>2019-12-09T15:14:00Z</cp:lastPrinted>
  <dcterms:created xsi:type="dcterms:W3CDTF">2019-12-08T18:49:00Z</dcterms:created>
  <dcterms:modified xsi:type="dcterms:W3CDTF">2019-12-11T14:49:00Z</dcterms:modified>
</cp:coreProperties>
</file>